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50E8" w:rsidRPr="00A87924" w:rsidRDefault="009650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9650E8" w:rsidRPr="00A87924" w:rsidRDefault="00A879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9650E8" w:rsidRPr="00A87924" w:rsidRDefault="009650E8">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rsidR="009650E8" w:rsidRPr="00A87924" w:rsidRDefault="009650E8">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rsidR="009650E8" w:rsidRPr="00A87924" w:rsidRDefault="000454D6">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A87924">
        <w:rPr>
          <w:rFonts w:eastAsia="Arial"/>
          <w:lang w:eastAsia="en-US" w:bidi="en-US"/>
        </w:rPr>
        <w:t>Contact Name</w:t>
      </w:r>
    </w:p>
    <w:p w:rsidR="009650E8" w:rsidRPr="00A87924" w:rsidRDefault="000454D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A87924">
        <w:rPr>
          <w:rFonts w:eastAsia="Arial"/>
          <w:lang w:eastAsia="en-US" w:bidi="en-US"/>
        </w:rPr>
        <w:t>Address</w:t>
      </w:r>
    </w:p>
    <w:p w:rsidR="009650E8" w:rsidRPr="00A87924" w:rsidRDefault="000454D6">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87924">
        <w:rPr>
          <w:rFonts w:eastAsia="Arial"/>
          <w:lang w:eastAsia="en-US" w:bidi="en-US"/>
        </w:rPr>
        <w:t>Address2</w:t>
      </w:r>
      <w:r w:rsidRPr="00A87924">
        <w:rPr>
          <w:rFonts w:eastAsia="Arial"/>
          <w:lang w:eastAsia="en-US" w:bidi="en-US"/>
        </w:rPr>
        <w:tab/>
      </w:r>
    </w:p>
    <w:p w:rsidR="009650E8" w:rsidRPr="00A87924" w:rsidRDefault="000454D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A87924">
        <w:rPr>
          <w:rFonts w:eastAsia="Arial"/>
          <w:lang w:eastAsia="en-US" w:bidi="en-US"/>
        </w:rPr>
        <w:t>City, State/Province</w:t>
      </w:r>
    </w:p>
    <w:p w:rsidR="009650E8" w:rsidRPr="00A87924" w:rsidRDefault="000454D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A87924">
        <w:rPr>
          <w:rFonts w:eastAsia="Arial"/>
          <w:lang w:eastAsia="en-US" w:bidi="en-US"/>
        </w:rPr>
        <w:t>Zip/Postal Code</w:t>
      </w:r>
    </w:p>
    <w:p w:rsidR="009650E8" w:rsidRPr="00A87924" w:rsidRDefault="009650E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rsidR="009650E8" w:rsidRPr="00A87924" w:rsidRDefault="009650E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rsidR="009650E8" w:rsidRPr="00A87924" w:rsidRDefault="009650E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rsidR="009650E8" w:rsidRPr="003F3CB3" w:rsidRDefault="00BE44D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noProof/>
          <w:color w:val="000000"/>
          <w:sz w:val="32"/>
          <w:szCs w:val="32"/>
          <w:lang w:eastAsia="en-US" w:bidi="en-US"/>
        </w:rPr>
      </w:pPr>
      <w:r w:rsidRPr="00BE44DF">
        <w:rPr>
          <w:rFonts w:eastAsia="Arial"/>
          <w:b/>
          <w:color w:val="000000"/>
          <w:sz w:val="32"/>
          <w:szCs w:val="32"/>
          <w:lang w:eastAsia="en-US" w:bidi="en-US"/>
        </w:rPr>
        <w:t>RE</w:t>
      </w:r>
      <w:r w:rsidR="000454D6" w:rsidRPr="00BE44DF">
        <w:rPr>
          <w:rFonts w:eastAsia="Arial"/>
          <w:b/>
          <w:color w:val="000000"/>
          <w:sz w:val="32"/>
          <w:szCs w:val="32"/>
          <w:lang w:eastAsia="en-US" w:bidi="en-US"/>
        </w:rPr>
        <w:t xml:space="preserve">: </w:t>
      </w:r>
      <w:r w:rsidR="000454D6" w:rsidRPr="003F3CB3">
        <w:rPr>
          <w:rFonts w:eastAsia="Arial"/>
          <w:b/>
          <w:noProof/>
          <w:color w:val="000000"/>
          <w:sz w:val="32"/>
          <w:szCs w:val="32"/>
          <w:lang w:eastAsia="en-US" w:bidi="en-US"/>
        </w:rPr>
        <w:t>ACCEPT</w:t>
      </w:r>
      <w:r w:rsidR="001D09C6">
        <w:rPr>
          <w:rFonts w:eastAsia="Arial"/>
          <w:b/>
          <w:noProof/>
          <w:color w:val="000000"/>
          <w:sz w:val="32"/>
          <w:szCs w:val="32"/>
          <w:lang w:eastAsia="en-US" w:bidi="en-US"/>
        </w:rPr>
        <w:t>ANCE</w:t>
      </w:r>
      <w:r w:rsidR="000454D6" w:rsidRPr="003F3CB3">
        <w:rPr>
          <w:rFonts w:eastAsia="Arial"/>
          <w:b/>
          <w:noProof/>
          <w:color w:val="000000"/>
          <w:sz w:val="32"/>
          <w:szCs w:val="32"/>
          <w:lang w:eastAsia="en-US" w:bidi="en-US"/>
        </w:rPr>
        <w:t xml:space="preserve"> OF INVITATION TO SEMINAR </w:t>
      </w:r>
    </w:p>
    <w:p w:rsidR="009650E8" w:rsidRPr="003F3CB3" w:rsidRDefault="009650E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rsidR="009650E8" w:rsidRPr="003F3CB3" w:rsidRDefault="009650E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rsidR="009650E8" w:rsidRPr="003F3CB3" w:rsidRDefault="000454D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r w:rsidRPr="003F3CB3">
        <w:rPr>
          <w:rFonts w:eastAsia="Arial"/>
          <w:noProof/>
          <w:color w:val="000000"/>
          <w:lang w:eastAsia="en-US" w:bidi="en-US"/>
        </w:rPr>
        <w:t>Dear [CONTACT NAME],</w:t>
      </w:r>
    </w:p>
    <w:p w:rsidR="009650E8" w:rsidRPr="003F3CB3" w:rsidRDefault="009650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9650E8" w:rsidRPr="003F3CB3" w:rsidRDefault="000454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3F3CB3">
        <w:rPr>
          <w:rFonts w:eastAsia="Arial"/>
          <w:noProof/>
          <w:color w:val="000000"/>
          <w:lang w:eastAsia="en-US" w:bidi="en-US"/>
        </w:rPr>
        <w:t>Thank you for your invitation to the "[NAME OF SEMINAR]" hosted by [NAME OF COMPANY] on [DATE].</w:t>
      </w:r>
    </w:p>
    <w:p w:rsidR="009650E8" w:rsidRPr="003F3CB3" w:rsidRDefault="009650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rsidR="00BE44DF" w:rsidRPr="003F3CB3" w:rsidRDefault="00BE44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rsidR="009650E8" w:rsidRPr="003F3CB3" w:rsidRDefault="000454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3F3CB3">
        <w:rPr>
          <w:rFonts w:eastAsia="Arial"/>
          <w:noProof/>
          <w:color w:val="000000"/>
          <w:lang w:eastAsia="en-US" w:bidi="en-US"/>
        </w:rPr>
        <w:t>I am</w:t>
      </w:r>
      <w:r w:rsidR="00DC10C9">
        <w:rPr>
          <w:rFonts w:eastAsia="Arial"/>
          <w:noProof/>
          <w:color w:val="000000"/>
          <w:lang w:eastAsia="en-US" w:bidi="en-US"/>
        </w:rPr>
        <w:t xml:space="preserve"> </w:t>
      </w:r>
      <w:r w:rsidR="0097672C" w:rsidRPr="0097672C">
        <w:rPr>
          <w:rFonts w:eastAsia="Arial"/>
          <w:noProof/>
          <w:color w:val="000000"/>
          <w:lang w:eastAsia="en-US" w:bidi="en-US"/>
        </w:rPr>
        <w:t>pleased</w:t>
      </w:r>
      <w:r w:rsidRPr="0097672C">
        <w:rPr>
          <w:rFonts w:eastAsia="Arial"/>
          <w:noProof/>
          <w:color w:val="000000"/>
          <w:lang w:eastAsia="en-US" w:bidi="en-US"/>
        </w:rPr>
        <w:t xml:space="preserve"> to inform you that </w:t>
      </w:r>
      <w:r w:rsidR="0097672C" w:rsidRPr="0097672C">
        <w:rPr>
          <w:rFonts w:eastAsia="Arial"/>
          <w:noProof/>
          <w:color w:val="000000"/>
          <w:lang w:eastAsia="en-US" w:bidi="en-US"/>
        </w:rPr>
        <w:t>[</w:t>
      </w:r>
      <w:r w:rsidR="0097672C">
        <w:rPr>
          <w:rFonts w:eastAsia="Arial"/>
          <w:noProof/>
          <w:color w:val="000000"/>
          <w:lang w:eastAsia="en-US" w:bidi="en-US"/>
        </w:rPr>
        <w:t>NUMBER]</w:t>
      </w:r>
      <w:r w:rsidRPr="003F3CB3">
        <w:rPr>
          <w:rFonts w:eastAsia="Arial"/>
          <w:noProof/>
          <w:color w:val="000000"/>
          <w:lang w:eastAsia="en-US" w:bidi="en-US"/>
        </w:rPr>
        <w:t xml:space="preserve">members of [YOUR COMPANY NAME] will be in attendance. Please send more information about this seminar directly to my attention at </w:t>
      </w:r>
      <w:r w:rsidR="00DC10C9">
        <w:rPr>
          <w:rFonts w:eastAsia="Arial"/>
          <w:noProof/>
          <w:color w:val="000000"/>
          <w:lang w:eastAsia="en-US" w:bidi="en-US"/>
        </w:rPr>
        <w:t>my</w:t>
      </w:r>
      <w:r w:rsidRPr="003F3CB3">
        <w:rPr>
          <w:rFonts w:eastAsia="Arial"/>
          <w:noProof/>
          <w:color w:val="000000"/>
          <w:lang w:eastAsia="en-US" w:bidi="en-US"/>
        </w:rPr>
        <w:t xml:space="preserve"> </w:t>
      </w:r>
      <w:r w:rsidR="00DC10C9">
        <w:rPr>
          <w:rFonts w:eastAsia="Arial"/>
          <w:noProof/>
          <w:color w:val="000000"/>
          <w:lang w:eastAsia="en-US" w:bidi="en-US"/>
        </w:rPr>
        <w:t>email address [EMAIL ADDRESS]</w:t>
      </w:r>
    </w:p>
    <w:p w:rsidR="009650E8" w:rsidRPr="003F3CB3" w:rsidRDefault="009650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rsidR="00A001E1" w:rsidRDefault="000454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3F3CB3">
        <w:rPr>
          <w:rFonts w:eastAsia="Arial"/>
          <w:noProof/>
          <w:color w:val="000000"/>
          <w:lang w:eastAsia="en-US" w:bidi="en-US"/>
        </w:rPr>
        <w:t>For your information,</w:t>
      </w:r>
      <w:r w:rsidR="001B390F" w:rsidRPr="001B390F">
        <w:rPr>
          <w:rFonts w:eastAsia="Arial"/>
          <w:noProof/>
          <w:color w:val="000000"/>
          <w:lang w:eastAsia="en-US" w:bidi="en-US"/>
        </w:rPr>
        <w:t xml:space="preserve">the following </w:t>
      </w:r>
    </w:p>
    <w:p w:rsidR="00DC10C9" w:rsidRDefault="00DC1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rsidR="00A001E1" w:rsidRPr="00A001E1" w:rsidRDefault="000454D6" w:rsidP="00A00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1B390F">
        <w:rPr>
          <w:rFonts w:eastAsia="Arial"/>
          <w:noProof/>
          <w:color w:val="000000"/>
          <w:lang w:eastAsia="en-US" w:bidi="en-US"/>
        </w:rPr>
        <w:t xml:space="preserve"> [</w:t>
      </w:r>
      <w:r w:rsidRPr="00A001E1">
        <w:rPr>
          <w:rFonts w:eastAsia="Arial"/>
          <w:noProof/>
          <w:color w:val="000000"/>
          <w:lang w:eastAsia="en-US" w:bidi="en-US"/>
        </w:rPr>
        <w:t xml:space="preserve">NAME &amp; POSITION] </w:t>
      </w:r>
      <w:r w:rsidR="001B390F" w:rsidRPr="00A001E1">
        <w:rPr>
          <w:rFonts w:eastAsia="Arial"/>
          <w:noProof/>
          <w:color w:val="000000"/>
          <w:lang w:eastAsia="en-US" w:bidi="en-US"/>
        </w:rPr>
        <w:t>,</w:t>
      </w:r>
      <w:r w:rsidR="00A001E1">
        <w:rPr>
          <w:rFonts w:eastAsia="Arial"/>
          <w:noProof/>
          <w:color w:val="000000"/>
          <w:lang w:eastAsia="en-US" w:bidi="en-US"/>
        </w:rPr>
        <w:tab/>
      </w:r>
      <w:r w:rsidR="00A001E1">
        <w:rPr>
          <w:rFonts w:eastAsia="Arial"/>
          <w:noProof/>
          <w:color w:val="000000"/>
          <w:lang w:eastAsia="en-US" w:bidi="en-US"/>
        </w:rPr>
        <w:tab/>
      </w:r>
      <w:r w:rsidR="00A001E1">
        <w:rPr>
          <w:rFonts w:eastAsia="Arial"/>
          <w:noProof/>
          <w:color w:val="000000"/>
          <w:lang w:eastAsia="en-US" w:bidi="en-US"/>
        </w:rPr>
        <w:tab/>
      </w:r>
      <w:r w:rsidR="00A001E1">
        <w:rPr>
          <w:rFonts w:eastAsia="Arial"/>
          <w:noProof/>
          <w:color w:val="000000"/>
          <w:lang w:eastAsia="en-US" w:bidi="en-US"/>
        </w:rPr>
        <w:tab/>
      </w:r>
      <w:r w:rsidR="00A001E1" w:rsidRPr="00A001E1">
        <w:rPr>
          <w:rFonts w:eastAsia="Arial"/>
          <w:noProof/>
          <w:color w:val="000000"/>
          <w:lang w:eastAsia="en-US" w:bidi="en-US"/>
        </w:rPr>
        <w:t xml:space="preserve">[NAME &amp; POSITION] </w:t>
      </w:r>
    </w:p>
    <w:p w:rsidR="00A001E1" w:rsidRPr="003F3CB3" w:rsidRDefault="000454D6" w:rsidP="00A00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A001E1">
        <w:rPr>
          <w:rFonts w:eastAsia="Arial"/>
          <w:noProof/>
          <w:color w:val="000000"/>
          <w:lang w:eastAsia="en-US" w:bidi="en-US"/>
        </w:rPr>
        <w:t xml:space="preserve"> [NAME &amp; POSITION] </w:t>
      </w:r>
      <w:r w:rsidR="00A001E1" w:rsidRPr="00A001E1">
        <w:rPr>
          <w:rFonts w:eastAsia="Arial"/>
          <w:noProof/>
          <w:color w:val="000000"/>
          <w:lang w:eastAsia="en-US" w:bidi="en-US"/>
        </w:rPr>
        <w:tab/>
      </w:r>
      <w:r w:rsidR="00A001E1">
        <w:rPr>
          <w:rFonts w:eastAsia="Arial"/>
          <w:noProof/>
          <w:color w:val="000000"/>
          <w:lang w:eastAsia="en-US" w:bidi="en-US"/>
        </w:rPr>
        <w:tab/>
      </w:r>
      <w:r w:rsidR="00A001E1">
        <w:rPr>
          <w:rFonts w:eastAsia="Arial"/>
          <w:noProof/>
          <w:color w:val="000000"/>
          <w:lang w:eastAsia="en-US" w:bidi="en-US"/>
        </w:rPr>
        <w:tab/>
      </w:r>
      <w:r w:rsidR="00A001E1">
        <w:rPr>
          <w:rFonts w:eastAsia="Arial"/>
          <w:noProof/>
          <w:color w:val="000000"/>
          <w:lang w:eastAsia="en-US" w:bidi="en-US"/>
        </w:rPr>
        <w:tab/>
      </w:r>
      <w:r w:rsidR="00A001E1" w:rsidRPr="00A001E1">
        <w:rPr>
          <w:rFonts w:eastAsia="Arial"/>
          <w:noProof/>
          <w:color w:val="000000"/>
          <w:lang w:eastAsia="en-US" w:bidi="en-US"/>
        </w:rPr>
        <w:t>[</w:t>
      </w:r>
      <w:r w:rsidR="00A001E1" w:rsidRPr="003F3CB3">
        <w:rPr>
          <w:rFonts w:eastAsia="Arial"/>
          <w:noProof/>
          <w:color w:val="000000"/>
          <w:lang w:eastAsia="en-US" w:bidi="en-US"/>
        </w:rPr>
        <w:t xml:space="preserve">NAME &amp; POSITION] </w:t>
      </w:r>
    </w:p>
    <w:p w:rsidR="00A001E1" w:rsidRPr="003F3CB3" w:rsidRDefault="00A00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rsidR="009650E8" w:rsidRPr="003F3CB3" w:rsidRDefault="000454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3F3CB3">
        <w:rPr>
          <w:rFonts w:eastAsia="Arial"/>
          <w:noProof/>
          <w:color w:val="000000"/>
          <w:lang w:eastAsia="en-US" w:bidi="en-US"/>
        </w:rPr>
        <w:t>will be attending both the [TIME] luncheon and</w:t>
      </w:r>
      <w:r w:rsidR="00514639">
        <w:rPr>
          <w:rFonts w:eastAsia="Arial"/>
          <w:color w:val="000000"/>
          <w:lang w:eastAsia="en-US" w:bidi="en-US"/>
        </w:rPr>
        <w:t xml:space="preserve">the </w:t>
      </w:r>
      <w:r w:rsidRPr="003F3CB3">
        <w:rPr>
          <w:rFonts w:eastAsia="Arial"/>
          <w:noProof/>
          <w:color w:val="000000"/>
          <w:lang w:eastAsia="en-US" w:bidi="en-US"/>
        </w:rPr>
        <w:t>following seminar.</w:t>
      </w:r>
    </w:p>
    <w:p w:rsidR="009650E8" w:rsidRPr="003F3CB3" w:rsidRDefault="009650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rsidR="00BE44DF" w:rsidRPr="003F3CB3" w:rsidRDefault="00BE44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rsidR="009650E8" w:rsidRPr="00A87924" w:rsidRDefault="000454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F3CB3">
        <w:rPr>
          <w:rFonts w:eastAsia="Arial"/>
          <w:noProof/>
          <w:color w:val="000000"/>
          <w:u w:val="thick" w:color="28B473"/>
          <w:lang w:eastAsia="en-US" w:bidi="en-US"/>
        </w:rPr>
        <w:t>As mentioned in your letter, this is an excellent opportunity to enhance our</w:t>
      </w:r>
      <w:r w:rsidRPr="00A87924">
        <w:rPr>
          <w:rFonts w:eastAsia="Arial"/>
          <w:color w:val="000000"/>
          <w:lang w:eastAsia="en-US" w:bidi="en-US"/>
        </w:rPr>
        <w:t xml:space="preserve"> working relationship. We look forward to it!</w:t>
      </w:r>
    </w:p>
    <w:p w:rsidR="009650E8" w:rsidRPr="00A87924" w:rsidRDefault="009650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9650E8" w:rsidRDefault="009650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E44DF" w:rsidRPr="00A87924" w:rsidRDefault="00BE44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9650E8" w:rsidRPr="00A87924" w:rsidRDefault="00A879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0454D6" w:rsidRPr="00A87924">
        <w:rPr>
          <w:rFonts w:eastAsia="Arial"/>
          <w:lang w:eastAsia="en-US" w:bidi="en-US"/>
        </w:rPr>
        <w:t>,</w:t>
      </w:r>
    </w:p>
    <w:p w:rsidR="009650E8" w:rsidRDefault="009650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3F3CB3" w:rsidRDefault="003F3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14639" w:rsidRDefault="005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14639" w:rsidRPr="00A87924" w:rsidRDefault="00514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9650E8" w:rsidRPr="00A87924" w:rsidRDefault="000454D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A87924">
        <w:rPr>
          <w:rFonts w:eastAsia="Arial"/>
          <w:lang w:eastAsia="en-US" w:bidi="en-US"/>
        </w:rPr>
        <w:t>[YOUR NAME]</w:t>
      </w:r>
    </w:p>
    <w:p w:rsidR="009650E8" w:rsidRPr="00A87924" w:rsidRDefault="000454D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A87924">
        <w:rPr>
          <w:rFonts w:eastAsia="Arial"/>
          <w:color w:val="000000"/>
          <w:lang w:eastAsia="en-US" w:bidi="en-US"/>
        </w:rPr>
        <w:t>[YOUR TITLE]</w:t>
      </w:r>
    </w:p>
    <w:p w:rsidR="009650E8" w:rsidRPr="00A87924" w:rsidRDefault="000454D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A87924">
        <w:rPr>
          <w:rFonts w:eastAsia="Arial"/>
          <w:color w:val="000000"/>
          <w:lang w:eastAsia="en-US" w:bidi="en-US"/>
        </w:rPr>
        <w:t>[YOUR PHONE NUMBER]</w:t>
      </w:r>
    </w:p>
    <w:p w:rsidR="009650E8" w:rsidRPr="003F3CB3" w:rsidRDefault="000454D6" w:rsidP="003F3CB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A87924">
        <w:rPr>
          <w:rFonts w:eastAsia="Arial"/>
          <w:color w:val="000000"/>
          <w:lang w:eastAsia="en-US" w:bidi="en-US"/>
        </w:rPr>
        <w:lastRenderedPageBreak/>
        <w:t xml:space="preserve">[YOUREMAIL@YOURCOMPANY.COM] </w:t>
      </w:r>
    </w:p>
    <w:sectPr w:rsidR="009650E8" w:rsidRPr="003F3CB3" w:rsidSect="00111F88">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279D" w:rsidRDefault="00ED279D">
      <w:r>
        <w:separator/>
      </w:r>
    </w:p>
  </w:endnote>
  <w:endnote w:type="continuationSeparator" w:id="0">
    <w:p w:rsidR="00ED279D" w:rsidRDefault="00ED2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50E8" w:rsidRDefault="000454D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9650E8" w:rsidRDefault="000454D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9650E8" w:rsidRDefault="000454D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9650E8" w:rsidRDefault="001A502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0454D6">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279D" w:rsidRDefault="00ED279D">
      <w:r>
        <w:separator/>
      </w:r>
    </w:p>
  </w:footnote>
  <w:footnote w:type="continuationSeparator" w:id="0">
    <w:p w:rsidR="00ED279D" w:rsidRDefault="00ED27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50E8" w:rsidRDefault="009650E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DEzNTMxNjczNDZR0lEKTi0uzszPAykwrgUA2CNytywAAAA="/>
    <w:docVar w:name="Description" w:val="ACCEPTANCE OF INVITATION TO SEMINAR. A formal confirmation of acceptance of an invitation to a seminar serves to make certain that important details are not left out, be the names, place, time, etc. TemplateGuru has samples of letters to help you communicate with them professionally."/>
    <w:docVar w:name="Excerpt" w:val="RE: ACCEPTANCE OF INVITATION TO SEMINAR_x000a_Dear [CONTACT NAME],_x000a_Thank you for your invitation to the &amp;quot;[NAME OF SEMINAR]&amp;quot; hosted by [NAME OF COMPANY] on [DATE]. I am pleased to inform you that [NUMBER] members of [YOUR COMPANY NAME] will be in attendance. Please send more information about this seminar directly to my attention at the address listed below."/>
    <w:docVar w:name="Tags" w:val="Sales and marketing, sale, tips, script, report, business document, entrepreneur, entrepreneurship, sample, reimbursement, press release,  inaccurate, media relations, appointment, acceptance of invitation to seminar template,  acceptance of invitation to seminar example"/>
  </w:docVars>
  <w:rsids>
    <w:rsidRoot w:val="009650E8"/>
    <w:rsid w:val="000454D6"/>
    <w:rsid w:val="00111F88"/>
    <w:rsid w:val="00135505"/>
    <w:rsid w:val="001A502F"/>
    <w:rsid w:val="001B390F"/>
    <w:rsid w:val="001D09C6"/>
    <w:rsid w:val="00330CFB"/>
    <w:rsid w:val="00362ED2"/>
    <w:rsid w:val="003F3CB3"/>
    <w:rsid w:val="00514639"/>
    <w:rsid w:val="006103E0"/>
    <w:rsid w:val="006108AB"/>
    <w:rsid w:val="006D66F6"/>
    <w:rsid w:val="009650E8"/>
    <w:rsid w:val="0097672C"/>
    <w:rsid w:val="00A001E1"/>
    <w:rsid w:val="00A87924"/>
    <w:rsid w:val="00B239BA"/>
    <w:rsid w:val="00BE44DF"/>
    <w:rsid w:val="00DC10C9"/>
    <w:rsid w:val="00ED279D"/>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1F88"/>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111F88"/>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111F88"/>
    <w:pPr>
      <w:tabs>
        <w:tab w:val="center" w:pos="4320"/>
        <w:tab w:val="right" w:pos="8640"/>
      </w:tabs>
    </w:pPr>
  </w:style>
  <w:style w:type="paragraph" w:styleId="Footer">
    <w:name w:val="footer"/>
    <w:basedOn w:val="Normal"/>
    <w:qFormat/>
    <w:rsid w:val="00111F88"/>
    <w:pPr>
      <w:tabs>
        <w:tab w:val="center" w:pos="4320"/>
        <w:tab w:val="right" w:pos="8640"/>
      </w:tabs>
    </w:pPr>
  </w:style>
  <w:style w:type="character" w:styleId="Hyperlink">
    <w:name w:val="Hyperlink"/>
    <w:qFormat/>
    <w:rsid w:val="00111F88"/>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25</Words>
  <Characters>696</Characters>
  <Application>Microsoft Office Word</Application>
  <DocSecurity>0</DocSecurity>
  <Lines>47</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1T08:09:00Z</dcterms:created>
  <dcterms:modified xsi:type="dcterms:W3CDTF">2019-10-21T19:18:00Z</dcterms:modified>
  <cp:category/>
</cp:coreProperties>
</file>